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382C5DAB"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EC349F">
        <w:rPr>
          <w:rFonts w:ascii="Times New Roman" w:hAnsi="Times New Roman"/>
          <w:b/>
          <w:bCs/>
          <w:sz w:val="24"/>
          <w:szCs w:val="24"/>
        </w:rPr>
        <w:t>August 25</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5F556F6C" w14:textId="77777777" w:rsidR="006A5E10" w:rsidRDefault="006A5E10" w:rsidP="00862D19">
      <w:pPr>
        <w:spacing w:after="0" w:line="240" w:lineRule="auto"/>
        <w:jc w:val="center"/>
        <w:rPr>
          <w:rFonts w:ascii="Times New Roman" w:hAnsi="Times New Roman" w:cs="Times New Roman"/>
          <w:b/>
          <w:bCs/>
          <w:sz w:val="28"/>
          <w:szCs w:val="28"/>
        </w:rPr>
      </w:pPr>
    </w:p>
    <w:p w14:paraId="04ADD769" w14:textId="77777777" w:rsidR="006A5E10"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3E08B7E9" w:rsidR="000D11E9" w:rsidRPr="006A5E10" w:rsidRDefault="00EC349F" w:rsidP="00D8788A">
      <w:pPr>
        <w:pStyle w:val="ListParagraph"/>
        <w:numPr>
          <w:ilvl w:val="1"/>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ugust 11</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6F43911F" w14:textId="2BB50B6B" w:rsidR="006A5E10" w:rsidRPr="006A5E10" w:rsidRDefault="00DB0C77" w:rsidP="00D8788A">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a. </w:t>
      </w:r>
      <w:r w:rsidR="006A5E10">
        <w:rPr>
          <w:rFonts w:ascii="Times New Roman" w:hAnsi="Times New Roman" w:cs="Times New Roman"/>
          <w:sz w:val="24"/>
          <w:szCs w:val="24"/>
        </w:rPr>
        <w:t xml:space="preserve"> </w:t>
      </w:r>
      <w:r w:rsidR="00A122DE" w:rsidRPr="006A5E10">
        <w:rPr>
          <w:rFonts w:ascii="Times New Roman" w:hAnsi="Times New Roman" w:cs="Times New Roman"/>
          <w:sz w:val="24"/>
          <w:szCs w:val="24"/>
        </w:rPr>
        <w:t xml:space="preserve"> </w:t>
      </w:r>
      <w:r w:rsidR="006A5E10" w:rsidRPr="006A5E10">
        <w:rPr>
          <w:rFonts w:ascii="Times New Roman" w:hAnsi="Times New Roman" w:cs="Times New Roman"/>
          <w:sz w:val="24"/>
          <w:szCs w:val="24"/>
        </w:rPr>
        <w:t xml:space="preserve"> Rio Grates</w:t>
      </w:r>
    </w:p>
    <w:p w14:paraId="58CEA296" w14:textId="5B83E3BB" w:rsidR="00D121AE" w:rsidRPr="006A5E10" w:rsidRDefault="006A5E10" w:rsidP="00D8788A">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t xml:space="preserve">       b.    EGLE Flooding Response/GLWA FOIA</w:t>
      </w:r>
      <w:r w:rsidR="00DB0C77" w:rsidRPr="006A5E10">
        <w:rPr>
          <w:rFonts w:ascii="Times New Roman" w:hAnsi="Times New Roman" w:cs="Times New Roman"/>
          <w:sz w:val="24"/>
          <w:szCs w:val="24"/>
        </w:rPr>
        <w:tab/>
      </w:r>
    </w:p>
    <w:p w14:paraId="6B7D4463" w14:textId="77777777" w:rsidR="00DB0C77" w:rsidRPr="006A5E10" w:rsidRDefault="00DB0C77" w:rsidP="00D8788A">
      <w:pPr>
        <w:spacing w:after="0" w:line="240" w:lineRule="auto"/>
        <w:jc w:val="both"/>
        <w:rPr>
          <w:rFonts w:ascii="Times New Roman" w:hAnsi="Times New Roman" w:cs="Times New Roman"/>
          <w:sz w:val="24"/>
          <w:szCs w:val="24"/>
        </w:rPr>
      </w:pPr>
    </w:p>
    <w:p w14:paraId="55D99127" w14:textId="570EB017" w:rsidR="000D11E9" w:rsidRPr="006A5E10" w:rsidRDefault="000D11E9" w:rsidP="00D8788A">
      <w:pPr>
        <w:pStyle w:val="ListParagraph"/>
        <w:numPr>
          <w:ilvl w:val="0"/>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5D61571B" w:rsidR="00A67844"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2B19E61B" w:rsidR="00D8788A" w:rsidRPr="006A5E10"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     </w:t>
      </w:r>
      <w:r w:rsidR="000D11E9" w:rsidRPr="006A5E10">
        <w:rPr>
          <w:rFonts w:ascii="Times New Roman" w:hAnsi="Times New Roman" w:cs="Times New Roman"/>
          <w:b/>
          <w:bCs/>
          <w:sz w:val="24"/>
          <w:szCs w:val="24"/>
        </w:rPr>
        <w:t>Adjournment</w:t>
      </w:r>
    </w:p>
    <w:p w14:paraId="7FF27DC6" w14:textId="77777777" w:rsidR="00390BC8" w:rsidRPr="006A5E10" w:rsidRDefault="00390BC8" w:rsidP="000D11E9">
      <w:pPr>
        <w:spacing w:after="0" w:line="240" w:lineRule="auto"/>
        <w:jc w:val="both"/>
        <w:rPr>
          <w:rFonts w:cstheme="minorHAnsi"/>
          <w:sz w:val="24"/>
          <w:szCs w:val="24"/>
        </w:rPr>
      </w:pPr>
    </w:p>
    <w:p w14:paraId="0DDA3A39" w14:textId="77777777" w:rsidR="00390BC8" w:rsidRPr="006A5E10" w:rsidRDefault="00390BC8" w:rsidP="000D11E9">
      <w:pPr>
        <w:spacing w:after="0" w:line="240" w:lineRule="auto"/>
        <w:jc w:val="both"/>
        <w:rPr>
          <w:rFonts w:cstheme="minorHAnsi"/>
          <w:sz w:val="24"/>
          <w:szCs w:val="24"/>
        </w:rPr>
      </w:pPr>
    </w:p>
    <w:p w14:paraId="4A899C0F" w14:textId="77777777" w:rsidR="00390BC8" w:rsidRPr="006A5E10" w:rsidRDefault="00390BC8" w:rsidP="000D11E9">
      <w:pPr>
        <w:spacing w:after="0" w:line="240" w:lineRule="auto"/>
        <w:jc w:val="both"/>
        <w:rPr>
          <w:rFonts w:cstheme="minorHAnsi"/>
          <w:sz w:val="24"/>
          <w:szCs w:val="24"/>
        </w:rPr>
      </w:pPr>
    </w:p>
    <w:p w14:paraId="2DF7AB46" w14:textId="77777777" w:rsidR="00390BC8" w:rsidRPr="006A5E10" w:rsidRDefault="00390BC8" w:rsidP="000D11E9">
      <w:pPr>
        <w:spacing w:after="0" w:line="240" w:lineRule="auto"/>
        <w:jc w:val="both"/>
        <w:rPr>
          <w:rFonts w:cstheme="minorHAnsi"/>
          <w:sz w:val="24"/>
          <w:szCs w:val="24"/>
        </w:rPr>
      </w:pPr>
    </w:p>
    <w:p w14:paraId="6D7DFA44" w14:textId="77777777" w:rsidR="00390BC8" w:rsidRPr="006A5E10" w:rsidRDefault="00390BC8" w:rsidP="000D11E9">
      <w:pPr>
        <w:spacing w:after="0" w:line="240" w:lineRule="auto"/>
        <w:jc w:val="both"/>
        <w:rPr>
          <w:rFonts w:cstheme="minorHAnsi"/>
          <w:sz w:val="24"/>
          <w:szCs w:val="24"/>
        </w:rPr>
      </w:pP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96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C349F"/>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6609"/>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8</cp:revision>
  <cp:lastPrinted>2021-06-16T17:39:00Z</cp:lastPrinted>
  <dcterms:created xsi:type="dcterms:W3CDTF">2021-02-10T18:11:00Z</dcterms:created>
  <dcterms:modified xsi:type="dcterms:W3CDTF">2021-08-18T15:27:00Z</dcterms:modified>
</cp:coreProperties>
</file>